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888" w:rsidRDefault="004A4888" w:rsidP="004A4888">
      <w:pPr>
        <w:spacing w:after="0" w:line="280" w:lineRule="atLeast"/>
        <w:jc w:val="center"/>
      </w:pPr>
      <w:r>
        <w:rPr>
          <w:noProof/>
          <w:lang w:eastAsia="en-GB"/>
        </w:rPr>
        <w:drawing>
          <wp:inline distT="0" distB="0" distL="0" distR="0" wp14:anchorId="5284CFB5" wp14:editId="4C21465E">
            <wp:extent cx="767904" cy="704850"/>
            <wp:effectExtent l="0" t="0" r="0" b="0"/>
            <wp:docPr id="1" name="Picture 1" descr="SCHL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L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866" cy="72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Albion Street, Windy Nook, Gateshead, Tyne &amp; Wear, NE10 9BD</w:t>
      </w:r>
    </w:p>
    <w:p w:rsidR="004A4888" w:rsidRP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Telephone 0191 4694954</w:t>
      </w:r>
    </w:p>
    <w:p w:rsidR="004A4888" w:rsidRDefault="004A4888" w:rsidP="004A4888">
      <w:pPr>
        <w:spacing w:after="0" w:line="280" w:lineRule="atLeast"/>
        <w:jc w:val="center"/>
      </w:pPr>
    </w:p>
    <w:p w:rsidR="004A4888" w:rsidRDefault="002D09DC" w:rsidP="00C27F89">
      <w:pPr>
        <w:spacing w:after="0" w:line="280" w:lineRule="atLeast"/>
      </w:pPr>
      <w:r>
        <w:t>6</w:t>
      </w:r>
      <w:r w:rsidR="004A4888" w:rsidRPr="004A4888">
        <w:rPr>
          <w:vertAlign w:val="superscript"/>
        </w:rPr>
        <w:t>th</w:t>
      </w:r>
      <w:r w:rsidR="004A4888">
        <w:t xml:space="preserve"> December 2020</w:t>
      </w:r>
    </w:p>
    <w:p w:rsidR="004A4888" w:rsidRDefault="004A4888" w:rsidP="00C27F89">
      <w:pPr>
        <w:spacing w:after="0" w:line="280" w:lineRule="atLeast"/>
      </w:pP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Dear Parent</w:t>
      </w:r>
      <w:r w:rsidR="00221CC6">
        <w:t xml:space="preserve"> / Carer of Robin</w:t>
      </w:r>
      <w:bookmarkStart w:id="0" w:name="_GoBack"/>
      <w:bookmarkEnd w:id="0"/>
      <w:r w:rsidR="002D09DC">
        <w:t>s</w:t>
      </w:r>
      <w:r w:rsidRPr="00677095">
        <w:t xml:space="preserve">,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Advice for Child to Self-Isolate for 14 Days 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We have been advised that there has been a confirmed case of COVID-19 within the school.</w:t>
      </w:r>
    </w:p>
    <w:p w:rsidR="00C27F89" w:rsidRPr="00677095" w:rsidRDefault="00C27F89" w:rsidP="00C27F89">
      <w:pPr>
        <w:spacing w:after="0" w:line="280" w:lineRule="atLeast"/>
      </w:pPr>
    </w:p>
    <w:p w:rsidR="004A4888" w:rsidRDefault="00C27F89" w:rsidP="00C27F89">
      <w:pPr>
        <w:spacing w:after="0" w:line="280" w:lineRule="atLeast"/>
      </w:pPr>
      <w:r w:rsidRPr="00677095">
        <w:t>We have identified that your child has been in close contact with the affected c</w:t>
      </w:r>
      <w:r>
        <w:t>ase</w:t>
      </w:r>
      <w:r w:rsidRPr="00677095">
        <w:t xml:space="preserve">. In line with the national guidance we recommend that your child now </w:t>
      </w:r>
      <w:r w:rsidRPr="00677095">
        <w:rPr>
          <w:u w:val="single"/>
        </w:rPr>
        <w:t>stays at home</w:t>
      </w:r>
      <w:r w:rsidRPr="00677095">
        <w:t xml:space="preserve"> and self-isolate</w:t>
      </w:r>
      <w:r>
        <w:t>s</w:t>
      </w:r>
      <w:r w:rsidRPr="00677095">
        <w:t xml:space="preserve"> until </w:t>
      </w:r>
      <w:r w:rsidR="0009151B">
        <w:t>Monday 21</w:t>
      </w:r>
      <w:r w:rsidR="0009151B" w:rsidRPr="0009151B">
        <w:rPr>
          <w:vertAlign w:val="superscript"/>
        </w:rPr>
        <w:t>st</w:t>
      </w:r>
      <w:r w:rsidR="00A07BC1">
        <w:t xml:space="preserve"> December (including this date). </w:t>
      </w:r>
      <w:r w:rsidR="00A07BC1" w:rsidRPr="00A07BC1">
        <w:rPr>
          <w:b/>
          <w:bCs/>
        </w:rPr>
        <w:t>Children can</w:t>
      </w:r>
      <w:r w:rsidR="00A07BC1">
        <w:t xml:space="preserve"> </w:t>
      </w:r>
      <w:r w:rsidR="00A07BC1" w:rsidRPr="00A07BC1">
        <w:rPr>
          <w:b/>
          <w:bCs/>
        </w:rPr>
        <w:t>return to school</w:t>
      </w:r>
      <w:r w:rsidR="002D09DC">
        <w:rPr>
          <w:b/>
          <w:bCs/>
        </w:rPr>
        <w:t xml:space="preserve"> in January 2021</w:t>
      </w:r>
      <w:r w:rsidR="00A07BC1">
        <w:t>.</w:t>
      </w:r>
      <w:r w:rsidRPr="00677095">
        <w:t xml:space="preserve"> Your child must not go to school or any public areas: your child must remain at home. </w:t>
      </w: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Further details of what your child needs to do are in NHS Guidance: </w:t>
      </w:r>
    </w:p>
    <w:p w:rsidR="00C27F89" w:rsidRPr="00677095" w:rsidRDefault="00221CC6" w:rsidP="00C27F89">
      <w:pPr>
        <w:spacing w:after="0" w:line="280" w:lineRule="atLeast"/>
      </w:pPr>
      <w:hyperlink r:id="rId6" w:history="1">
        <w:r w:rsidR="00C27F89" w:rsidRPr="00677095">
          <w:rPr>
            <w:color w:val="0563C1"/>
            <w:u w:val="single"/>
          </w:rPr>
          <w:t>https://www.nhs.uk/conditions/coronavirus-covid-19/testing-for-coronavirus/nhs-test-and-trace-if-youve-been-in-contact-with-a-person-who-has-coronavirus/</w:t>
        </w:r>
      </w:hyperlink>
    </w:p>
    <w:p w:rsidR="00C27F89" w:rsidRPr="00677095" w:rsidRDefault="00C27F89" w:rsidP="00C27F89">
      <w:pPr>
        <w:spacing w:after="0" w:line="280" w:lineRule="atLeast"/>
        <w:rPr>
          <w:highlight w:val="yellow"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We are asking you to do this to reduce the further spread of COVID 19 to others in the community. If you need support with isolation, please contact your local Council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Other members of your household can continue normal activities provided your child does not develop symptoms within the self-isolation period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is well at the end of the period of self-isolation, then they can return to usual activities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What to do if your child develops symptoms of COVID 19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For most people, especially children, COVID-19 will be a mild illness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The most common symptoms of COVID-19 are recent onset of: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new continuous cough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high temperature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eastAsia="Times New Roman" w:cs="Arial"/>
          <w:lang w:eastAsia="en-GB"/>
        </w:rPr>
        <w:t>a loss of, or change in, normal sense of taste or smell (anosmia)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develops any of these symptoms of COVID-19, they should remain at home and arrangements should be made for them to be tested. At that time all other </w:t>
      </w:r>
      <w:r w:rsidRPr="00677095">
        <w:lastRenderedPageBreak/>
        <w:t xml:space="preserve">household members must also stay at home, not go to work, school or public areas, even for exercis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bookmarkStart w:id="1" w:name="_Hlk44006763"/>
      <w:r w:rsidRPr="00677095">
        <w:t xml:space="preserve">Testing can be arranged by calling 119 or via the NHS website: </w:t>
      </w:r>
      <w:bookmarkStart w:id="2" w:name="_Hlk44007139"/>
      <w:r w:rsidRPr="00677095">
        <w:t>nhs.uk/coronavirus</w:t>
      </w:r>
      <w:bookmarkEnd w:id="2"/>
    </w:p>
    <w:bookmarkEnd w:id="1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When the result of the child’s test is known further advice will be availabl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bookmarkStart w:id="3" w:name="_Hlk44007128"/>
      <w:r w:rsidRPr="00677095">
        <w:rPr>
          <w:b/>
        </w:rPr>
        <w:t xml:space="preserve">How to stop COVID-19 spreading 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There are things you can do to help reduce the risk of you and anyone you live with getting ill with COVID-19</w:t>
      </w:r>
      <w:bookmarkStart w:id="4" w:name="_Hlk39313160"/>
      <w:r w:rsidRPr="00677095">
        <w:t xml:space="preserve">: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 xml:space="preserve">wash your hands with soap and water often – do this for at least 20 seconds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use hand sanitiser gel if soap and water are not availabl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wash your hands as soon as you get hom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cover your mouth and nose with a tissue or your sleeve (not your hands) when you cough or sneez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put used tissues in the bin immediately and wash your hands afterwards</w:t>
      </w:r>
    </w:p>
    <w:bookmarkEnd w:id="4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>Further information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Further information is available at nhs.uk/coronavirus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Default="00C27F89" w:rsidP="00C27F89">
      <w:pPr>
        <w:spacing w:after="0" w:line="280" w:lineRule="atLeast"/>
      </w:pPr>
      <w:r w:rsidRPr="00677095">
        <w:t>Yours sincerely</w:t>
      </w:r>
    </w:p>
    <w:p w:rsidR="00245FB5" w:rsidRDefault="00245FB5" w:rsidP="00C27F89">
      <w:pPr>
        <w:spacing w:after="0" w:line="280" w:lineRule="atLeast"/>
      </w:pPr>
    </w:p>
    <w:p w:rsidR="00245FB5" w:rsidRPr="00677095" w:rsidRDefault="00245FB5" w:rsidP="00C27F89">
      <w:pPr>
        <w:spacing w:after="0" w:line="280" w:lineRule="atLeast"/>
      </w:pPr>
      <w:r>
        <w:t>Lucie Forrest</w:t>
      </w:r>
    </w:p>
    <w:p w:rsidR="00C27F89" w:rsidRPr="00677095" w:rsidRDefault="00C27F89" w:rsidP="00C27F89">
      <w:pPr>
        <w:spacing w:after="0" w:line="280" w:lineRule="atLeast"/>
      </w:pPr>
      <w:r w:rsidRPr="00677095">
        <w:t>Headteacher</w:t>
      </w:r>
      <w:bookmarkEnd w:id="3"/>
    </w:p>
    <w:sectPr w:rsidR="00C27F89" w:rsidRPr="00677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D56C9"/>
    <w:multiLevelType w:val="hybridMultilevel"/>
    <w:tmpl w:val="5FD283DC"/>
    <w:lvl w:ilvl="0" w:tplc="1D9AD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C2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8CF1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21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0C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AF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6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645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428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gEiCzNLQ2MTAyUdpeDU4uLM/DyQAsNaAKIzTXYsAAAA"/>
  </w:docVars>
  <w:rsids>
    <w:rsidRoot w:val="00C27F89"/>
    <w:rsid w:val="0009151B"/>
    <w:rsid w:val="001523F1"/>
    <w:rsid w:val="00221CC6"/>
    <w:rsid w:val="00245FB5"/>
    <w:rsid w:val="002D09DC"/>
    <w:rsid w:val="004A37EC"/>
    <w:rsid w:val="004A4888"/>
    <w:rsid w:val="006E43F6"/>
    <w:rsid w:val="00A07BC1"/>
    <w:rsid w:val="00A4608C"/>
    <w:rsid w:val="00C27F89"/>
    <w:rsid w:val="00C52217"/>
    <w:rsid w:val="00E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DB6612-DECA-4A78-831A-262760A41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F89"/>
    <w:pPr>
      <w:spacing w:after="240" w:line="320" w:lineRule="exact"/>
    </w:pPr>
    <w:rPr>
      <w:rFonts w:ascii="Arial" w:eastAsia="Calibri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7F89"/>
    <w:pPr>
      <w:keepNext/>
      <w:keepLines/>
      <w:spacing w:before="480"/>
      <w:outlineLvl w:val="1"/>
    </w:pPr>
    <w:rPr>
      <w:rFonts w:eastAsia="Times New Roman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C27F89"/>
    <w:rPr>
      <w:rFonts w:ascii="Arial" w:eastAsia="Times New Roman" w:hAnsi="Arial" w:cs="Times New Roman"/>
      <w:b/>
      <w:bCs/>
      <w:color w:val="000000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9D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hs.uk/conditions/coronavirus-covid-19/testing-for-coronavirus/nhs-test-and-trace-if-youve-been-in-contact-with-a-person-who-has-coronavirus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teshead Council</Company>
  <LinksUpToDate>false</LinksUpToDate>
  <CharactersWithSpaces>2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ra Richardson</dc:creator>
  <cp:lastModifiedBy>Kevin Hawdon</cp:lastModifiedBy>
  <cp:revision>3</cp:revision>
  <cp:lastPrinted>2020-12-04T11:17:00Z</cp:lastPrinted>
  <dcterms:created xsi:type="dcterms:W3CDTF">2020-12-09T07:37:00Z</dcterms:created>
  <dcterms:modified xsi:type="dcterms:W3CDTF">2020-12-09T07:38:00Z</dcterms:modified>
</cp:coreProperties>
</file>